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4386f1f9777dc4c3b0830bed06c479810cb6bd5"/>
    <w:p>
      <w:pPr>
        <w:pStyle w:val="Heading1"/>
      </w:pPr>
      <w:r>
        <w:t xml:space="preserve">Statement of Purpose: Pursuing a Paramedic Career in United States Los Angeles</w:t>
      </w:r>
    </w:p>
    <w:p>
      <w:pPr>
        <w:pStyle w:val="FirstParagraph"/>
      </w:pPr>
      <w:r>
        <w:t xml:space="preserve">As I prepare to embark on my professional journey as a certified Paramedic, I write this Statement of Purpose to articulate my unwavering commitment to emergency medical services within the vibrant and dynamic landscape of Los Angeles, California. The United States has long been a beacon for healthcare innovation, and Los Angeles—with its unparalleled diversity, complex urban challenges, and urgent community needs—represents the ideal crucible where I intend to apply my skills as a Paramedic. This document serves not only as an academic requirement but as a solemn pledge to serve with excellence in one of the most demanding EMS environments in the United States.</w:t>
      </w:r>
    </w:p>
    <w:p>
      <w:pPr>
        <w:pStyle w:val="BodyText"/>
      </w:pPr>
      <w:r>
        <w:t xml:space="preserve">My fascination with emergency medicine began during my high school volunteer work at a local community health center, where I witnessed firsthand how timely, compassionate care can alter life trajectories. This ignited my dedication to pursue formal training as a Paramedic—a profession that demands both clinical precision and profound humanity. I earned my EMT-Basic certification in 2021 through the rigorous curriculum at Los Angeles Pierce College, followed by advanced paramedic training at the California State University, Long Beach Emergency Medical Services program. Throughout these studies, I consistently ranked in the top 10% of my cohort for clinical performance and emergency simulation exercises. My National Registry of Emergency Medical Technicians (NREMT) certification—held since 2023—further solidifies my technical foundation, but it is the human element of this work that truly defines me.</w:t>
      </w:r>
    </w:p>
    <w:p>
      <w:pPr>
        <w:pStyle w:val="BodyText"/>
      </w:pPr>
      <w:r>
        <w:t xml:space="preserve">What distinguishes Los Angeles as my chosen professional home is its extraordinary demographic tapestry. As the most populous city in the United States and a global crossroads of cultures, Los Angeles presents unique EMS challenges: from managing opioid overdoses in Skid Row to providing trauma care during large-scale events like Coachella or wildfires that regularly impact Southern California. I am particularly drawn to Los Angeles Fire Department’s (LAFD) innovative community paramedicine programs, which address social determinants of health through mobile health teams—a model I aspire to contribute to as a Paramedic. The city’s EMS system, operating across 10 fire stations and serving over 4 million residents daily, offers the scale necessary for me to develop expertise in high-volume emergency response while maintaining personalized patient care.</w:t>
      </w:r>
    </w:p>
    <w:p>
      <w:pPr>
        <w:pStyle w:val="BodyText"/>
      </w:pPr>
      <w:r>
        <w:t xml:space="preserve">My internship with the Santa Monica Mountains Fire Department deepened my understanding of Los Angeles-specific emergencies. During a multi-vehicle collision on Highway 101 during rush hour, I coordinated with police and trauma teams to manage 12 patients simultaneously—a scenario emblematic of the complex urban EMS environment I aim to serve. More significantly, my work with the Los Angeles County Public Health Department’s homeless outreach initiative taught me that effective paramedicine transcends clinical skills; it requires cultural humility when treating diverse populations from Koreatown elders to undocumented immigrants in Boyle Heights. This experience cemented my belief that as a Paramedic in United States Los Angeles, I must navigate not only medical crises but also the socioeconomic contexts shaping them.</w:t>
      </w:r>
    </w:p>
    <w:p>
      <w:pPr>
        <w:pStyle w:val="BodyText"/>
      </w:pPr>
      <w:r>
        <w:t xml:space="preserve">Los Angeles’ EMS system represents a frontier for paramedic evolution, and I am determined to be an active participant. The city’s adoption of telemedicine protocols for remote patient monitoring and its emphasis on mental health crisis intervention align perfectly with my academic focus in emergency psychology. My capstone project at Long Beach explored reducing ambulance diversion rates in West LA by 22% through streamlined triage partnerships—proving I can innovate within this system. I am eager to contribute these insights to agencies like the LAFD or Los Angeles County Fire Department, where paramedics increasingly serve as first responders for non-traumatic emergencies. In United States Los Angeles, the role of Paramedic has evolved beyond "ambulance driver" to that of community health navigator—a transformation I am committed to advancing.</w:t>
      </w:r>
    </w:p>
    <w:p>
      <w:pPr>
        <w:pStyle w:val="BodyText"/>
      </w:pPr>
      <w:r>
        <w:t xml:space="preserve">My professional vision extends beyond clinical response. I plan to pursue a Master of Public Health with an emphasis on emergency preparedness within three years, aiming to develop protocols for natural disaster resilience in underserved neighborhoods like South Central LA. This aligns with Los Angeles’ Climate Action Plan and the federal Urban EMS Grant Program funding initiatives I intend to seek. As a Paramedic, I recognize that sustainable impact requires systemic change—whether advocating for expanded EMT scope of practice or creating training modules on recognizing domestic violence in emergency settings.</w:t>
      </w:r>
    </w:p>
    <w:p>
      <w:pPr>
        <w:pStyle w:val="BodyText"/>
      </w:pPr>
      <w:r>
        <w:t xml:space="preserve">What fuels my resolve is the stark reality that 1 in 5 Angelenos face barriers to healthcare access—a statistic making Los Angeles a critical testing ground for equitable emergency services. My volunteer work at the Hope Street Health Clinic, where I provided trauma first aid to homeless veterans, revealed how deeply community trust underpins effective care. In United States Los Angeles, where ambulance response times in South LA exceed national averages by 17%, I am determined to help bridge this gap. As a Paramedic in this city, my commitment will be measured not just by saved lives but by reduced health disparities.</w:t>
      </w:r>
    </w:p>
    <w:p>
      <w:pPr>
        <w:pStyle w:val="BodyText"/>
      </w:pPr>
      <w:r>
        <w:t xml:space="preserve">I acknowledge the emotional toll of emergency medicine. In Los Angeles’ high-stress environment—from managing mass casualty incidents during wildfires to supporting victims of violence—I have prepared through trauma-informed care training and peer support certification. My resilience was tested during the 2023 Palmdale fire response, where I worked 36-hour shifts without sleep while maintaining patient safety; this experience taught me that true excellence in paramedicine requires both physical endurance and emotional intelligence.</w:t>
      </w:r>
    </w:p>
    <w:p>
      <w:pPr>
        <w:pStyle w:val="BodyText"/>
      </w:pPr>
      <w:r>
        <w:t xml:space="preserve">Ultimately, my Statement of Purpose reflects a convergence of passion and pragmatism. Los Angeles is not merely a location on a map—it is the living laboratory where I will hone my skills as a Paramedic within the United States’ most diverse metropolitan healthcare ecosystem. I seek to join an organization that values paramedics as vital public health assets, not just emergency responders. With my certifications, field experience, and unshakeable dedication to equitable care, I am prepared to contribute immediately to the Los Angeles EMS community. This is not a career aspiration; it is a vow: To serve as a Paramedic in United States Los Angeles with compassion for every patient and integrity for our profession.</w:t>
      </w:r>
    </w:p>
    <w:p>
      <w:pPr>
        <w:pStyle w:val="BodyText"/>
      </w:pPr>
      <w:r>
        <w:t xml:space="preserve">As I submit this Statement of Purpose, I do so with profound respect for the legacy of courage embodied by Los Angeles Paramedics who have walked these streets before me. My journey begins now—not as a student, but as a future guardian of this city’s health. In United States Los Angeles, where every emergency is a call to humanity, I am ready to answ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United States Los Angeles</dc:title>
  <dc:creator/>
  <dc:language>en</dc:language>
  <cp:keywords/>
  <dcterms:created xsi:type="dcterms:W3CDTF">2025-12-09T18:46:22Z</dcterms:created>
  <dcterms:modified xsi:type="dcterms:W3CDTF">2025-12-09T18:46:22Z</dcterms:modified>
</cp:coreProperties>
</file>

<file path=docProps/custom.xml><?xml version="1.0" encoding="utf-8"?>
<Properties xmlns="http://schemas.openxmlformats.org/officeDocument/2006/custom-properties" xmlns:vt="http://schemas.openxmlformats.org/officeDocument/2006/docPropsVTypes"/>
</file>